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Project Gutenberg EBook of The United States’ Constitution by Founding Fathers Copyright laws are changing all over the world. Be sure to check the copyright laws for your country before downloading or redistributing this or any other Project Gutenberg eBook. This header should be the first thing seen when viewing this Project Gutenberg file. Please do not remove it. Do not change or edit the header without written permission. Please read the</w:t>
      </w:r>
      <w:r>
        <w:t xml:space="preserve"> </w:t>
      </w:r>
      <w:r>
        <w:t xml:space="preserve">“</w:t>
      </w:r>
      <w:r>
        <w:t xml:space="preserve">legal small print,</w:t>
      </w:r>
      <w:r>
        <w:t xml:space="preserve">”</w:t>
      </w:r>
      <w:r>
        <w:t xml:space="preserve"> </w:t>
      </w:r>
      <w:r>
        <w:t xml:space="preserve">and other information about the eBook and Project Gutenberg at the bottom of this file. Included is important information about your specific rights and restrictions in how the file may be used. You can also find out about how to make a donation to Project Gutenberg, and how to get involved. **Welcome To The World of Free Plain Vanilla Electronic Texts** **eBooks Readable By Both Humans and By Computers, Since 1971** *****These eBooks Were Prepared By Thousands of Volunteers!***** Title: The United States’ Constitution Author: Founding Fathers Release Date: December, 1975 [EBook #5] [This file was first posted on August 19, 2003] [Previous update: April 14, 2006] [Last updated: April 1, 2015] Edition: 11 Language: English *** START OF THE PROJECT GUTENBERG EBOOK, THE UNITED STATES’ CONSTITUTION *** All of the original Project Gutenberg Etexts from the 1970’s were produced in ALL CAPS, no lower case. The computers we used then didn’t have lower case at all. *** These original Project Gutenberg Etexts will be compiled into a file containing them all, in order to improve the content ratios of Etext to header material. *** The following edition of The Consitution of the United States of America has been based on many hours of study of a variety of editions, and will include certain variant spellings, punctuation, and captialization as we have been able to reasonable ascertain belonged to the orginal. In case of internal discrepancies in these matters, most or all have been left. In our orginal editions the letters were all CAPITALS, and we did not do anything about capitalization, consistent or otherwise, nor with most of the punctuation, since we had limited punctionation in those days. This document does NOT include the amendments, as the Bill of Rights was one of our earlier Project Gutenberg Etexts, and the others will be sent in a separate posting. *** We would ask that any Consitutional scholars would please take a minute, or longer, to send us a note concerning possible corrections. *** THE CONSTITUTION OF THE UNITED STATES OF AMERICA, 1787 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 Article 1 Section 1. All legislative Powers herein granted shall be vested in a Congress of the United States, which shall consist of a Senate and House of Representatives. Section 2. The House of Representatives shall be composed of Members chosen every second Year by the People of the several States, and the electors in each State shall have the qualifications requisite for electors of the most numerous branch of the State legislature. No Person shall be a Representative who shall not have attained to the Age of twenty five Years, and been seven Years a citizen of the United States, and who shall not, when elected, be an Inhabitant of that State in which he shall be chosen. 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 When vacancies happen in the Representation from any State, the Executive Authority thereof shall issue Writs of Election to fill such Vacancies. The House of Representatives shall chuse their Speaker and other Officers; and shall have the sole Power of Impeachment. Section 3. The Senate of the United States shall be composed of two Senators from each State, chosen by the legislature thereof, for six Years; and each Senator shall have one Vote. 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 No person shall be a Senator who shall not have attained to the Age of thirty Years, and been nine Years a Citizen of the United States, and who shall not, when elected, be an Inhabitant of that State for which he shall be chosen. The Vice-President of the United States shall be President of the Senate, but shall have no Vote, unless they be equally divided. The Senate shall choose their other Officers, and also a President pro tempore, in the Absence of the Vice-President, or when he shall exercise the Office of President of the United States. 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 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 Section 4. The Times, Places and Manner of holding Elections for Senators and Representatives, shall be prescribed in each State by the Legislature thereof; but the Congress may at any time by Law make or alter such Regulations, except as to the Places of chusing Senators. The Congress shall assemble at least once in every Year, and such Meeting shall be on the first Monday in December, unless they shall by law appoint a different Day. Section 5. 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 Each house may determine the Rules of its Proceedings, punish its Members for disorderly Behavior, and, with the Concurrence of two-thirds, expel a Member. 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 Neither House, during the Session of Congress, shall, without the Consent of the other, adjourn for more than three days, nor to any other Place than that in which the two Houses shall be sitting. Section 6. 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 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 Section 7. All Bills for raising Revenue shall originate in the House of Representatives; but the Senate may propose or concur with Amendments as on other Bills. 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 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 Section 8. The Congress shall have Power to lay and collect Taxes, Duties, Imposts and Excises, to pay the Debts and provide for the common Defence and general Welfare of the United States; but all Duties, Imposts and Excises shall be uniform throughout the United States; To borrow Money on the credit of the United States; To regulate Commerce with foreign Nations, and among the several States, and with the Indian Tribes; To establish an uniform Rule of Naturalization, and uniform Laws on the subject of Bankruptcies throughout the United States; To coin Money, regulate the Value thereof, and of foreign Coin, and fix the Standard of Weights and Measures; To provide for the Punishment of counterfeiting the Securities and current Coin of the United States; To establish Post Offices and Post Roads; To promote the Progress of Science and useful Arts, by securing for limited Times to Authors and Inventors the exclusive Right to their respective Writings and Discoveries; To constitute Tribunals inferior to the supreme Court; To define and punish Piracies and Felonies committed on the high Seas, and Offenses against the Law of Nations; To declare War, grant Letters of Marque and Reprisal, and make Rules concerning Captures on Land and Water; To raise and support Armies, but no Appropriation of Money to that Use shall be for a longer term than two Years; To provide and maintain a Navy; To make Rules for the Government and Regulation of the land and naval Forces; To provide for calling forth the Militia to execute the Laws of the Union, suppress Insurrections and repel Invasions; 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 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 To make all Laws which shall be necessary and proper for carrying into Execution the foregoing Powers, and all other Powers vested by this Constitution in the Government of the United States, or in any Department or Officer thereof. Section 9. 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 The Privilege of the Writ of Habeas Corpus shall not be suspended, unless when in Cases of Rebellion or Invasion the public Safety may require it. No Bill of Attainder or ex post facto Law shall be passed. No Capitation, or other direct, Tax shall be laid, unless in Proportion to the Census or Enumeration herein before directed to be taken. No Tax or Duty shall be laid on Articles exported from any State. No Preference shall be given by any Regulation of Commerce or Revenue to the Ports of one State over those of another: nor shall Vessels bound to, or from, one State, be obliged to enter, clear, or pay Duties in another. No Money shall be drawn from the Treasury, but in Consequence of Appropriations made by Law; and a regular Statement and Account of the Receipts and Expenditures of all public Money shall be published from time to time. No Title of Nobility shall be granted by the United States; and no Person holding any Office of Profit or Trust under them, shall, without the Consent of the Congress, accept of any present, Emolument, Office, or Title, of any kind whatever, from any King, Prince, or foreign State. Section 10. 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 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 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 ARTICLE 2 Section 1. The executive Power shall be vested in a President of the United States of America. He shall hold his Office during the Term of four Years, and, together with the Vice President chosen for the same Term, be elected, as follows: 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 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 The Congress may determine the Time of chusing the Electors, and the Day on which they shall give their Votes; which Day shall be the same throughout the United States. 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 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 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 Before he enter on the Execution of his Office, he shall take the following Oath or Affirmation:–</w:t>
      </w:r>
      <w:r>
        <w:t xml:space="preserve">“</w:t>
      </w:r>
      <w:r>
        <w:t xml:space="preserve">I do solemnly swear (or affirm) that I will faithfully execute the Office of President of the United States, and will to the best of my Ability, preserve, protect and defend the Constitution of the United States.</w:t>
      </w:r>
      <w:r>
        <w:t xml:space="preserve">”</w:t>
      </w:r>
      <w:r>
        <w:t xml:space="preserve"> </w:t>
      </w:r>
      <w:r>
        <w:t xml:space="preserve">Section 2. 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 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 The President shall have Power to fill up all Vacancies that may happen during the Recess of the Senate, by granting Commissions which shall expire at the End of their next session. Section 3. 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 Section 4. The President, Vice President and all civil Officers of the United States, shall be removed from Office on Impeachment for, and Conviction of, Treason, Bribery, or other high Crimes and Misdemeanors. ARTICLE THREE Section 1. 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 Section 2. 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 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 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 Section 3. Treason against the United States, shall consist only in levying War against them, or in adhering to their Enemies, giving them Aid and Comfort. No Person shall be convicted of Treason unless on the Testimony of two Witnesses to the same overt Act, or on Confession in open Court. The Congress shall have power to declare the punishment of Treason, but no Attainder of Treason shall work Corruption of Blood, or Forfeiture except during the Life of the Person attainted. ARTICLE FOUR Section 1. Full Faith and Credit shall be given in each State to the public Acts, Records, and judicial Proceedings of every other State. And the Congress may by general Laws prescribe the Manner in which such Acts, Records, and Proceedings shall be proved, and the Effect thereof. Section 2. The Citizens of each State shall be entitled to all Privileges and Immunities of Citizens in the several States. A Person charged in any State with Treason, Felony, or other Crime, who shall flee from Justice, and be found in another State, shall on Demand of the executive Authority of the State from which he fled, be delivered up, to be removed to the State having Jurisdiction of the Crime. No person held to Service or Labor in one State, under the Laws thereof, escaping into another, shall, in Consequence of any Law or Regulation therein, be discharged from such Service or Labor, But shall be delivered up on Claim of the Party to whom such Service or Labor may be due. Section 3. 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 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 Section 4. The United States shall guarantee to every State in this Union a Republican Form of Government, and shall protect each of them against Invasion; and on Application of the Legislature, or of the Executive (when the Legislature cannot be convened) against domestic Violence. ARTICLE FIVE 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 ARTICLE SIX All Debts contracted and Engagements entered into, before the Adoption of this Constitution, shall be as valid against the United States under this Constitution, as under the Confederation. 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 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 ARTICLE SEVEN The Ratification of the Conventions of nine States, shall be sufficient for the Establishment of this Constitution between the States so ratifying the Same. Done in Convention by the Unanimous Consent of the States present the Seventeenth Day of September in the Year of our Lord one thousand seven hundred and eighty seven and of the Independence of the United States of America the Twelfth In Witness whereof We have hereunto subscribed our Names, Go. WASHINGTON– Presid. and deputy from Virginia New Hampshire John Langdon Nicholas Gilman Massachusetts Nathaniel Gorham Rufus King Connecticut Wm. Saml. Johnson Roger Sherman New York Alexander Hamilton New Jersey Wil: Livingston David Brearley Wm. Paterson Jona: Dayton Pennsylvania B Franklin Thomas Mifflin Robt Morris Geo. Clymer Thos FitzSimons Jared Ingersoll James Wilson Gouv Morris Delaware Geo: Read Gunning Bedford jun John Dickinson Richard Bassett Jaco: Broom Maryland James Mchenry Dan of St Thos. Jenifer Danl Carroll Virginia John Blair– James Madison Jr. North Carolina Wm. Blount Rich’d Dobbs Spaight Hu Williamson South Carolina J. Rutledge Charles Cotesworth Pinckney Charles Pinckney Pierce Butler Georgia William Few Abr Baldwin Attest: William Jackson, Secretary *** END OF THE PROJECT GUTENBERG EBOOK, THE UNITED STATES’ CONSTITUTION *** This file should be named 5.txt or 5.zip Project Gutenberg eBooks are often created from several printed editions, all of which are confirmed as Public Domain in the US unless a copyright notice is included. Thus, we usually do not keep eBooks in compliance with any particular paper edition. We are now trying to release all our eBooks one year in advance of the official release dates, leaving time for better editing. Please be encouraged to tell us about any error or corrections, even years after the official publication date. Please note neither this listing nor its contents are final til midnight of the last day of the month of any such announcement. The official release date of all Project Gutenberg eBooks is at Midnight, Central Time, of the last day of the stated month. A preliminary version may often be posted for suggestion, comment and editing by those who wish to do so. Most people start at our Web sites at: http://gutenberg.net or http://promo.net/pg These Web sites include award-winning information about Project Gutenberg, including how to donate, how to help produce our new eBooks, and how to subscribe to our email newsletter (free!). Those of you who want to download any eBook before announcement can get to them as follows, and just download by date. This is also a good way to get them instantly upon announcement, as the indexes our cataloguers produce obviously take a while after an announcement goes out in the Project Gutenberg Newsletter. http://www.ibiblio.org/gutenberg/etext05 or ftp://ftp.ibiblio.org/pub/docs/books/gutenberg/etext05 Or /etext04, 03, 02, 01, 00, 99, 98, 97, 96, 95, 94, 93, 92, 92, 91 or 90 Just search by the first five letters of the filename you want, as it appears in our Newsletters. Information about Project Gutenberg (one page) We produce about two million dollars for each hour we work. The time it takes us, a rather conservative estimate, is fifty hours to get any eBook selected, entered, proofread, edited, copyright searched and analyzed, the copyright letters written, etc. Our projected audience is one hundred million readers. If the value per text is nominally estimated at one dollar then we produce $2 million dollars per hour in 2002 as we release over 100 new text files per month: 1240 more eBooks in 2001 for a total of 4000+ We are already on our way to trying for 2000 more eBooks in 2002 If they reach just 1-2% of the world’s population then the total will reach over half a trillion eBooks given away by year’s end. The Goal of Project Gutenberg is to Give Away 1 Trillion eBooks! This is ten thousand titles each to one hundred million readers, which is only about 4% of the present number of computer users. Here is the briefest record of our progress (* means estimated): eBooks Year Month 1 1971 July 10 1991 January 100 1994 January 1000 1997 August 1500 1998 October 2000 1999 December 2500 2000 December 3000 2001 November 4000 2001 October/November 6000 2002 December* 9000 2003 November* 10000 2004 January* The Project Gutenberg Literary Archive Foundation has been created to secure a future for Project Gutenberg into the next millennium. We need your donations more than ever! As of February, 2002, contributions are being solicited from people and organizations in: Alabama, Alaska, Arkansas, Connecticut, Delaware, District of Columbia, Florida, Georgia, Hawaii, Illinois, Indiana, Iowa, Kansas, Kentucky, Louisiana, Maine, Massachusetts, Michigan, Mississippi, Missouri, Montana, Nebraska, Nevada, New Hampshire, New Jersey, New Mexico, New York, North Carolina, Ohio, Oklahoma, Oregon, Pennsylvania, Rhode Island, South Carolina, South Dakota, Tennessee, Texas, Utah, Vermont, Virginia, Washington, West Virginia, Wisconsin, and Wyoming. We have filed in all 50 states now, but these are the only ones that have responded. As the requirements for other states are met, additions to this list will be made and fund raising will begin in the additional states. Please feel free to ask to check the status of your state. In answer to various questions we have received on this: We are constantly working on finishing the paperwork to legally request donations in all 50 states. If your state is not listed and you would like to know if we have added it since the list you have, just ask. While we cannot solicit donations from people in states where we are not yet registered, we know of no prohibition against accepting donations from donors in these states who approach us with an offer to donate. International donations are accepted, but we don’t know ANYTHING about how to make them tax-deductible, or even if they CAN be made deductible, and don’t have the staff to handle it even if there are ways. Donations by check or money order may be sent to: PROJECT GUTENBERG LITERARY ARCHIVE FOUNDATION 809 North 1500 West Salt Lake City, UT 84116 Contact us if you want to arrange for a wire transfer or payment method other than by check or money order. The Project Gutenberg Literary Archive Foundation has been approved by the US Internal Revenue Service as a 501(c)(3) organization with EIN [Employee Identification Number] 64-622154. Donations are tax-deductible to the maximum extent permitted by law. As fund-raising requirements for other states are met, additions to this list will be made and fund-raising will begin in the additional states. We need your donations more than ever! You can get up to date donation information online at: http://www.gutenberg.net/donation.html *** If you can’t reach Project Gutenberg, you can always email directly to: Michael S. Hart Prof. Hart will answer or forward your message. We would prefer to send you information by email. **The Legal Small Print** (Three Pages) ***START**THE SMALL PRINT!**FOR PUBLIC DOMAIN EBOOKS**START*** Why is this</w:t>
      </w:r>
      <w:r>
        <w:t xml:space="preserve"> </w:t>
      </w:r>
      <w:r>
        <w:t xml:space="preserve">“</w:t>
      </w:r>
      <w:r>
        <w:t xml:space="preserve">Small Print!</w:t>
      </w:r>
      <w:r>
        <w:t xml:space="preserve">”</w:t>
      </w:r>
      <w:r>
        <w:t xml:space="preserve"> </w:t>
      </w:r>
      <w:r>
        <w:t xml:space="preserve">statement here? You know: lawyers. They tell us you might sue us if there is something wrong with your copy of this eBook, even if you got it for free from someone other than us, and even if what’s wrong is not our fault. So, among other things, this</w:t>
      </w:r>
      <w:r>
        <w:t xml:space="preserve"> </w:t>
      </w:r>
      <w:r>
        <w:t xml:space="preserve">“</w:t>
      </w:r>
      <w:r>
        <w:t xml:space="preserve">Small Print!</w:t>
      </w:r>
      <w:r>
        <w:t xml:space="preserve">”</w:t>
      </w:r>
      <w:r>
        <w:t xml:space="preserve"> </w:t>
      </w:r>
      <w:r>
        <w:t xml:space="preserve">statement disclaims most of our liability to you. It also tells you how you may distribute copies of this eBook if you want to. *BEFORE!* YOU USE OR READ THIS EBOOK By using or reading any part of this PROJECT GUTENBERG-tm eBook, you indicate that you understand, agree to and accept this</w:t>
      </w:r>
      <w:r>
        <w:t xml:space="preserve"> </w:t>
      </w:r>
      <w:r>
        <w:t xml:space="preserve">“</w:t>
      </w:r>
      <w:r>
        <w:t xml:space="preserve">Small Print!</w:t>
      </w:r>
      <w:r>
        <w:t xml:space="preserve">”</w:t>
      </w:r>
      <w:r>
        <w:t xml:space="preserve"> </w:t>
      </w:r>
      <w:r>
        <w:t xml:space="preserve">statement. If you do not, you can receive a refund of the money (if any) you paid for this eBook by sending a request within 30 days of receiving it to the person you got it from. If you received this eBook on a physical medium (such as a disk), you must return it with your request. ABOUT PROJECT GUTENBERG-TM EBOOKS This PROJECT GUTENBERG-tm eBook, like most PROJECT GUTENBERG-tm eBooks, is a</w:t>
      </w:r>
      <w:r>
        <w:t xml:space="preserve"> </w:t>
      </w:r>
      <w:r>
        <w:t xml:space="preserve">“</w:t>
      </w:r>
      <w:r>
        <w:t xml:space="preserve">public domain</w:t>
      </w:r>
      <w:r>
        <w:t xml:space="preserve">”</w:t>
      </w:r>
      <w:r>
        <w:t xml:space="preserve"> </w:t>
      </w:r>
      <w:r>
        <w:t xml:space="preserve">work distributed by Professor Michael S. Hart through the Project Gutenberg Association (the</w:t>
      </w:r>
      <w:r>
        <w:t xml:space="preserve"> </w:t>
      </w:r>
      <w:r>
        <w:t xml:space="preserve">“</w:t>
      </w:r>
      <w:r>
        <w:t xml:space="preserve">Project</w:t>
      </w:r>
      <w:r>
        <w:t xml:space="preserve">”</w:t>
      </w:r>
      <w:r>
        <w:t xml:space="preserve">). Among other things, this means that no one owns a United States copyright on or for this work, so the Project (and you!) can copy and distribute it in the United States without permission and without paying copyright royalties. Special rules, set forth below, apply if you wish to copy and distribute this eBook under the</w:t>
      </w:r>
      <w:r>
        <w:t xml:space="preserve"> </w:t>
      </w:r>
      <w:r>
        <w:t xml:space="preserve">“</w:t>
      </w:r>
      <w:r>
        <w:t xml:space="preserve">PROJECT GUTENBERG</w:t>
      </w:r>
      <w:r>
        <w:t xml:space="preserve">”</w:t>
      </w:r>
      <w:r>
        <w:t xml:space="preserve"> </w:t>
      </w:r>
      <w:r>
        <w:t xml:space="preserve">trademark. Please do not use the</w:t>
      </w:r>
      <w:r>
        <w:t xml:space="preserve"> </w:t>
      </w:r>
      <w:r>
        <w:t xml:space="preserve">“</w:t>
      </w:r>
      <w:r>
        <w:t xml:space="preserve">PROJECT GUTENBERG</w:t>
      </w:r>
      <w:r>
        <w:t xml:space="preserve">”</w:t>
      </w:r>
      <w:r>
        <w:t xml:space="preserve"> </w:t>
      </w:r>
      <w:r>
        <w:t xml:space="preserve">trademark to market any commercial products without permission. To create these eBooks, the Project expends considerable efforts to identify, transcribe and proofread public domain works. Despite these efforts, the Project’s eBooks and any medium they may be on may contain</w:t>
      </w:r>
      <w:r>
        <w:t xml:space="preserve"> </w:t>
      </w:r>
      <w:r>
        <w:t xml:space="preserve">“</w:t>
      </w:r>
      <w:r>
        <w:t xml:space="preserve">Defects</w:t>
      </w:r>
      <w:r>
        <w:t xml:space="preserve">”</w:t>
      </w:r>
      <w:r>
        <w:t xml:space="preserve">. Among other things, Defects may take the form of incomplete, inaccurate or corrupt data, transcription errors, a copyright or other intellectual property infringement, a defective or damaged disk or other eBook medium, a computer virus, or computer codes that damage or cannot be read by your equipment. LIMITED WARRANTY; DISCLAIMER OF DAMAGES But for the</w:t>
      </w:r>
      <w:r>
        <w:t xml:space="preserve"> </w:t>
      </w:r>
      <w:r>
        <w:t xml:space="preserve">“</w:t>
      </w:r>
      <w:r>
        <w:t xml:space="preserve">Right of Replacement or Refund</w:t>
      </w:r>
      <w:r>
        <w:t xml:space="preserve">”</w:t>
      </w:r>
      <w:r>
        <w:t xml:space="preserve"> </w:t>
      </w:r>
      <w:r>
        <w:t xml:space="preserve">described below, [1] Michael Hart and the Foundation (and any other party you may receive this eBook from as a PROJECT GUTENBERG-tm eBook) disclaims all liability to you for damages, costs and expenses, including legal fees, and [2] YOU HAVE NO REMEDIES FOR NEGLIGENCE OR UNDER STRICT LIABILITY, OR FOR BREACH OF WARRANTY OR CONTRACT, INCLUDING BUT NOT LIMITED TO INDIRECT, CONSEQUENTIAL, PUNITIVE OR INCIDENTAL DAMAGES, EVEN IF YOU GIVE NOTICE OF THE POSSIBILITY OF SUCH DAMAGES. If you discover a Defect in this eBook within 90 days of receiving it, you can receive a refund of the money (if any) you paid for it by sending an explanatory note within that time to the person you received it from. If you received it on a physical medium, you must return it with your note, and such person may choose to alternatively give you a replacement copy. If you received it electronically, such person may choose to alternatively give you a second opportunity to receive it electronically. THIS EBOOK IS OTHERWISE PROVIDED TO YOU</w:t>
      </w:r>
      <w:r>
        <w:t xml:space="preserve"> </w:t>
      </w:r>
      <w:r>
        <w:t xml:space="preserve">“</w:t>
      </w:r>
      <w:r>
        <w:t xml:space="preserve">AS-IS</w:t>
      </w:r>
      <w:r>
        <w:t xml:space="preserve">”</w:t>
      </w:r>
      <w:r>
        <w:t xml:space="preserve">. NO OTHER WARRANTIES OF ANY KIND, EXPRESS OR IMPLIED, ARE MADE TO YOU AS TO THE EBOOK OR ANY MEDIUM IT MAY BE ON, INCLUDING BUT NOT LIMITED TO WARRANTIES OF MERCHANTABILITY OR FITNESS FOR A PARTICULAR PURPOSE. Some states do not allow disclaimers of implied warranties or the exclusion or limitation of consequential damages, so the above disclaimers and exclusions may not apply to you, and you may have other legal rights. INDEMNITY You will indemnify and hold Michael Hart, the Foundation, and its trustees and agents, and any volunteers associated with the production and distribution of Project Gutenberg-tm texts harmless, from all liability, cost and expense, including legal fees, that arise directly or indirectly from any of the following that you do or cause: [1] distribution of this eBook, [2] alteration, modification, or addition to the eBook, or [3] any Defect. DISTRIBUTION UNDER</w:t>
      </w:r>
      <w:r>
        <w:t xml:space="preserve"> </w:t>
      </w:r>
      <w:r>
        <w:t xml:space="preserve">“</w:t>
      </w:r>
      <w:r>
        <w:t xml:space="preserve">PROJECT GUTENBERG-tm</w:t>
      </w:r>
      <w:r>
        <w:t xml:space="preserve">”</w:t>
      </w:r>
      <w:r>
        <w:t xml:space="preserve"> </w:t>
      </w:r>
      <w:r>
        <w:t xml:space="preserve">You may distribute copies of this eBook electronically, or by disk, book or any other medium if you either delete this</w:t>
      </w:r>
      <w:r>
        <w:t xml:space="preserve"> </w:t>
      </w:r>
      <w:r>
        <w:t xml:space="preserve">“</w:t>
      </w:r>
      <w:r>
        <w:t xml:space="preserve">Small Print!</w:t>
      </w:r>
      <w:r>
        <w:t xml:space="preserve">”</w:t>
      </w:r>
      <w:r>
        <w:t xml:space="preserve"> </w:t>
      </w:r>
      <w:r>
        <w:t xml:space="preserve">and all other references to Project Gutenberg, or: [1] Only give exact copies of it. Among other things, this requires that you do not remove, alter or modify the eBook or this</w:t>
      </w:r>
      <w:r>
        <w:t xml:space="preserve"> </w:t>
      </w:r>
      <w:r>
        <w:t xml:space="preserve">“</w:t>
      </w:r>
      <w:r>
        <w:t xml:space="preserve">small print!</w:t>
      </w:r>
      <w:r>
        <w:t xml:space="preserve">”</w:t>
      </w:r>
      <w:r>
        <w:t xml:space="preserve"> </w:t>
      </w:r>
      <w:r>
        <w:t xml:space="preserve">statement. You may however, if you wish, distribute this eBook in machine readable binary, compressed, mark-up, or proprietary form, including any form resulting from conversion by word processing or hypertext software, but only so long as *EITHER*: [*] The eBook, when displayed, is clearly readable, and does *not* contain characters other than those intended by the author of the work, although tilde (~), asterisk (*) and underline (_) characters may be used to convey punctuation intended by the author, and additional characters may be used to indicate hypertext links; OR [*] The eBook may be readily converted by the reader at no expense into plain ASCII, EBCDIC or equivalent form by the program that displays the eBook (as is the case, for instance, with most word processors); OR [*] You provide, or agree to also provide on request at no additional cost, fee or expense, a copy of the eBook in its original plain ASCII form (or in EBCDIC or other equivalent proprietary form). [2] Honor the eBook refund and replacement provisions of this</w:t>
      </w:r>
      <w:r>
        <w:t xml:space="preserve"> </w:t>
      </w:r>
      <w:r>
        <w:t xml:space="preserve">“</w:t>
      </w:r>
      <w:r>
        <w:t xml:space="preserve">Small Print!</w:t>
      </w:r>
      <w:r>
        <w:t xml:space="preserve">”</w:t>
      </w:r>
      <w:r>
        <w:t xml:space="preserve"> </w:t>
      </w:r>
      <w:r>
        <w:t xml:space="preserve">statement. [3] Pay a trademark license fee to the Foundation of 20% of the gross profits you derive calculated using the method you already use to calculate your applicable taxes. If you don’t derive profits, no royalty is due. Royalties are payable to</w:t>
      </w:r>
      <w:r>
        <w:t xml:space="preserve"> </w:t>
      </w:r>
      <w:r>
        <w:t xml:space="preserve">“</w:t>
      </w:r>
      <w:r>
        <w:t xml:space="preserve">Project Gutenberg Literary Archive Foundation</w:t>
      </w:r>
      <w:r>
        <w:t xml:space="preserve">”</w:t>
      </w:r>
      <w:r>
        <w:t xml:space="preserve"> </w:t>
      </w:r>
      <w:r>
        <w:t xml:space="preserve">the 60 days following each date you prepare (or were legally required to prepare) your annual (or equivalent periodic) tax return. Please contact us beforehand to let us know your plans and to work out the details. WHAT IF YOU *WANT* TO SEND MONEY EVEN IF YOU DON’T HAVE TO? Project Gutenberg is dedicated to increasing the number of public domain and licensed works that can be freely distributed in machine readable form. The Project gratefully accepts contributions of money, time, public domain materials, or royalty free copyright licenses. Money should be paid to the:</w:t>
      </w:r>
      <w:r>
        <w:t xml:space="preserve"> </w:t>
      </w:r>
      <w:r>
        <w:t xml:space="preserve">“</w:t>
      </w:r>
      <w:r>
        <w:t xml:space="preserve">Project Gutenberg Literary Archive Foundation.</w:t>
      </w:r>
      <w:r>
        <w:t xml:space="preserve">”</w:t>
      </w:r>
      <w:r>
        <w:t xml:space="preserve"> </w:t>
      </w:r>
      <w:r>
        <w:t xml:space="preserve">If you are interested in contributing scanning equipment or software or other items, please contact Michael Hart at: hart@pobox.com [Portions of this eBook’s header and trailer may be reprinted only when distributed free of all fees. Copyright (C) 2001, 2002 by Michael S. Hart. Project Gutenberg is a TradeMark and may not be used in any sales of Project Gutenberg eBooks or other materials be they hardware or software or any other related product without express permission.] *END THE SMALL PRINT! FOR PUBLIC DOMAIN EBOOKS*Ver.02/11/02*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e64e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